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80E7E" w14:textId="7C1D9ED4" w:rsidR="002921FD" w:rsidRDefault="002921FD" w:rsidP="7C73DFAF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7C73DFAF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</w:t>
      </w:r>
      <w:r w:rsidR="00AC4B49" w:rsidRPr="7C73DFAF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nstitution </w:t>
      </w:r>
      <w:r w:rsidRPr="7C73DFAF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NAME</w:t>
      </w:r>
      <w:r w:rsidRPr="7C73DFAF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Pr="7C73DFAF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37EF8C91" w14:textId="0B699281" w:rsidR="6D5EA94B" w:rsidRDefault="6D5EA94B" w:rsidP="006F15DE">
      <w:pPr>
        <w:ind w:left="720" w:hanging="720"/>
        <w:jc w:val="center"/>
        <w:rPr>
          <w:rFonts w:ascii="Calibri" w:eastAsia="Calibri" w:hAnsi="Calibri" w:cs="Calibri"/>
          <w:color w:val="3C3C3C"/>
          <w:sz w:val="32"/>
          <w:szCs w:val="32"/>
        </w:rPr>
      </w:pPr>
      <w:r w:rsidRPr="7C73DFAF">
        <w:rPr>
          <w:rFonts w:ascii="Calibri" w:eastAsia="Calibri" w:hAnsi="Calibri" w:cs="Calibri"/>
          <w:b/>
          <w:bCs/>
          <w:caps/>
          <w:color w:val="3C3C3C"/>
          <w:sz w:val="32"/>
          <w:szCs w:val="32"/>
        </w:rPr>
        <w:t xml:space="preserve">YOUTH </w:t>
      </w:r>
      <w:r w:rsidRPr="7C73DFAF">
        <w:rPr>
          <w:rFonts w:ascii="Calibri" w:eastAsia="Calibri" w:hAnsi="Calibri" w:cs="Calibri"/>
          <w:b/>
          <w:bCs/>
          <w:color w:val="3C3C3C"/>
          <w:sz w:val="32"/>
          <w:szCs w:val="32"/>
        </w:rPr>
        <w:t>APPRENTICESHIP WEEK</w:t>
      </w:r>
      <w:r w:rsidRPr="7C73DFAF">
        <w:rPr>
          <w:rFonts w:ascii="Calibri" w:eastAsia="Calibri" w:hAnsi="Calibri" w:cs="Calibri"/>
          <w:b/>
          <w:bCs/>
          <w:caps/>
          <w:color w:val="3C3C3C"/>
          <w:sz w:val="32"/>
          <w:szCs w:val="32"/>
        </w:rPr>
        <w:t xml:space="preserve"> PROCLAMATION</w:t>
      </w:r>
    </w:p>
    <w:p w14:paraId="33E3D403" w14:textId="00751BF2" w:rsidR="6D5EA94B" w:rsidRDefault="6D5EA94B" w:rsidP="006F15DE">
      <w:pPr>
        <w:ind w:left="720" w:hanging="720"/>
        <w:jc w:val="center"/>
        <w:rPr>
          <w:rFonts w:ascii="Calibri" w:eastAsia="Calibri" w:hAnsi="Calibri" w:cs="Calibri"/>
          <w:color w:val="3C3C3C"/>
          <w:sz w:val="32"/>
          <w:szCs w:val="32"/>
        </w:rPr>
      </w:pPr>
      <w:r w:rsidRPr="7C73DFAF">
        <w:rPr>
          <w:rFonts w:ascii="Calibri" w:eastAsia="Calibri" w:hAnsi="Calibri" w:cs="Calibri"/>
          <w:b/>
          <w:bCs/>
          <w:caps/>
          <w:color w:val="3C3C3C"/>
          <w:sz w:val="32"/>
          <w:szCs w:val="32"/>
        </w:rPr>
        <w:t>MAY 5 – 11, 2024</w:t>
      </w:r>
    </w:p>
    <w:p w14:paraId="6324F59A" w14:textId="3844201C" w:rsidR="7C73DFAF" w:rsidRDefault="7C73DFAF" w:rsidP="7C73DFAF">
      <w:pPr>
        <w:pStyle w:val="paragraph"/>
        <w:spacing w:before="0" w:beforeAutospacing="0" w:after="0" w:afterAutospacing="0"/>
        <w:ind w:left="720" w:hanging="720"/>
        <w:jc w:val="center"/>
        <w:rPr>
          <w:rStyle w:val="eop"/>
          <w:rFonts w:asciiTheme="minorHAnsi" w:hAnsiTheme="minorHAnsi" w:cstheme="minorBidi"/>
          <w:sz w:val="32"/>
          <w:szCs w:val="32"/>
        </w:rPr>
      </w:pP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B6C87A0" w14:textId="075B9B80" w:rsidR="00CB79DB" w:rsidRDefault="00400083" w:rsidP="1B681F6A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r w:rsidRPr="1B681F6A">
        <w:rPr>
          <w:rStyle w:val="normaltextrun"/>
          <w:rFonts w:asciiTheme="minorHAnsi" w:hAnsiTheme="minorHAnsi" w:cstheme="minorBidi"/>
        </w:rPr>
        <w:t xml:space="preserve">WHEREAS, </w:t>
      </w:r>
      <w:r w:rsidR="005E41B8" w:rsidRPr="1B681F6A">
        <w:rPr>
          <w:rStyle w:val="normaltextrun"/>
          <w:rFonts w:asciiTheme="minorHAnsi" w:hAnsiTheme="minorHAnsi" w:cstheme="minorBidi"/>
        </w:rPr>
        <w:t xml:space="preserve">Youth </w:t>
      </w:r>
      <w:r w:rsidRPr="1B681F6A">
        <w:rPr>
          <w:rStyle w:val="normaltextrun"/>
          <w:rFonts w:asciiTheme="minorHAnsi" w:hAnsiTheme="minorHAnsi" w:cstheme="minorBidi"/>
        </w:rPr>
        <w:t>Apprenticeship Week is celebrating its</w:t>
      </w:r>
      <w:r w:rsidR="1656A7C4" w:rsidRPr="1B681F6A">
        <w:rPr>
          <w:rStyle w:val="normaltextrun"/>
          <w:rFonts w:asciiTheme="minorHAnsi" w:hAnsiTheme="minorHAnsi" w:cstheme="minorBidi"/>
        </w:rPr>
        <w:t xml:space="preserve"> </w:t>
      </w:r>
      <w:r w:rsidR="1656A7C4" w:rsidRPr="1B681F6A">
        <w:rPr>
          <w:rFonts w:ascii="Calibri" w:eastAsia="Calibri" w:hAnsi="Calibri" w:cs="Calibri"/>
          <w:color w:val="000000" w:themeColor="text1"/>
        </w:rPr>
        <w:t xml:space="preserve">inaugural year </w:t>
      </w:r>
      <w:r w:rsidRPr="1B681F6A">
        <w:rPr>
          <w:rStyle w:val="normaltextrun"/>
          <w:rFonts w:asciiTheme="minorHAnsi" w:hAnsiTheme="minorHAnsi" w:cstheme="minorBidi"/>
        </w:rPr>
        <w:t xml:space="preserve">of raising awareness of the vital role </w:t>
      </w:r>
      <w:r w:rsidR="005E41B8" w:rsidRPr="1B681F6A">
        <w:rPr>
          <w:rStyle w:val="normaltextrun"/>
          <w:rFonts w:asciiTheme="minorHAnsi" w:hAnsiTheme="minorHAnsi" w:cstheme="minorBidi"/>
        </w:rPr>
        <w:t xml:space="preserve">Youth </w:t>
      </w:r>
      <w:r w:rsidR="00CB79DB" w:rsidRPr="1B681F6A">
        <w:rPr>
          <w:rStyle w:val="normaltextrun"/>
          <w:rFonts w:asciiTheme="minorHAnsi" w:hAnsiTheme="minorHAnsi" w:cstheme="minorBidi"/>
        </w:rPr>
        <w:t>Apprenticeship plays as a proven and industry-driven training model</w:t>
      </w:r>
      <w:r w:rsidR="007F0063" w:rsidRPr="1B681F6A">
        <w:rPr>
          <w:rStyle w:val="normaltextrun"/>
          <w:rFonts w:asciiTheme="minorHAnsi" w:hAnsiTheme="minorHAnsi" w:cstheme="minorBidi"/>
        </w:rPr>
        <w:t xml:space="preserve"> and as a </w:t>
      </w:r>
      <w:r w:rsidR="00CB79DB" w:rsidRPr="00B32978">
        <w:rPr>
          <w:rStyle w:val="normaltextrun"/>
          <w:rFonts w:ascii="Calibri" w:hAnsi="Calibri" w:cs="Calibri"/>
          <w:shd w:val="clear" w:color="auto" w:fill="FFFFFF"/>
        </w:rPr>
        <w:t>key strategy to improving job quality, and creating access to good-paying, family-sustaining jobs for youth and young adults</w:t>
      </w:r>
      <w:r w:rsidR="007931C4" w:rsidRPr="1B681F6A">
        <w:rPr>
          <w:rStyle w:val="normaltextrun"/>
          <w:rFonts w:asciiTheme="minorHAnsi" w:hAnsiTheme="minorHAnsi" w:cstheme="minorBidi"/>
        </w:rPr>
        <w:t>; and</w:t>
      </w:r>
    </w:p>
    <w:p w14:paraId="6AE636BB" w14:textId="77777777" w:rsidR="00400083" w:rsidRPr="00506ED3" w:rsidRDefault="00400083" w:rsidP="0040008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678ED198" w:rsidR="002921FD" w:rsidRDefault="002921FD" w:rsidP="64266271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r w:rsidRPr="64266271">
        <w:rPr>
          <w:rStyle w:val="normaltextrun"/>
          <w:rFonts w:asciiTheme="minorHAnsi" w:hAnsiTheme="minorHAnsi" w:cstheme="minorBidi"/>
        </w:rPr>
        <w:t>WHEREAS, [</w:t>
      </w:r>
      <w:r w:rsidRPr="64266271">
        <w:rPr>
          <w:rStyle w:val="normaltextrun"/>
          <w:rFonts w:asciiTheme="minorHAnsi" w:hAnsiTheme="minorHAnsi" w:cstheme="minorBidi"/>
          <w:shd w:val="clear" w:color="auto" w:fill="C0C0C0"/>
        </w:rPr>
        <w:t>insert </w:t>
      </w:r>
      <w:r w:rsidR="00AC4B49" w:rsidRPr="64266271">
        <w:rPr>
          <w:rStyle w:val="normaltextrun"/>
          <w:rFonts w:asciiTheme="minorHAnsi" w:hAnsiTheme="minorHAnsi" w:cstheme="minorBidi"/>
          <w:shd w:val="clear" w:color="auto" w:fill="C0C0C0"/>
        </w:rPr>
        <w:t xml:space="preserve">institution </w:t>
      </w:r>
      <w:r w:rsidRPr="64266271">
        <w:rPr>
          <w:rStyle w:val="normaltextrun"/>
          <w:rFonts w:asciiTheme="minorHAnsi" w:hAnsiTheme="minorHAnsi" w:cstheme="minorBidi"/>
          <w:shd w:val="clear" w:color="auto" w:fill="C0C0C0"/>
        </w:rPr>
        <w:t>name</w:t>
      </w:r>
      <w:r w:rsidR="00AC4B49" w:rsidRPr="64266271">
        <w:rPr>
          <w:rStyle w:val="normaltextrun"/>
          <w:rFonts w:asciiTheme="minorHAnsi" w:hAnsiTheme="minorHAnsi" w:cstheme="minorBidi"/>
          <w:shd w:val="clear" w:color="auto" w:fill="C0C0C0"/>
        </w:rPr>
        <w:t>/district</w:t>
      </w:r>
      <w:r w:rsidRPr="64266271">
        <w:rPr>
          <w:rStyle w:val="normaltextrun"/>
          <w:rFonts w:asciiTheme="minorHAnsi" w:hAnsiTheme="minorHAnsi" w:cstheme="minorBidi"/>
        </w:rPr>
        <w:t>] recognizes the urgent need to prepare</w:t>
      </w:r>
      <w:r w:rsidR="00A74EAE" w:rsidRPr="64266271">
        <w:rPr>
          <w:rStyle w:val="normaltextrun"/>
          <w:rFonts w:asciiTheme="minorHAnsi" w:hAnsiTheme="minorHAnsi" w:cstheme="minorBidi"/>
        </w:rPr>
        <w:t xml:space="preserve"> our</w:t>
      </w:r>
      <w:r w:rsidRPr="64266271">
        <w:rPr>
          <w:rStyle w:val="normaltextrun"/>
          <w:rFonts w:asciiTheme="minorHAnsi" w:hAnsiTheme="minorHAnsi" w:cstheme="minorBidi"/>
        </w:rPr>
        <w:t> </w:t>
      </w:r>
      <w:r w:rsidR="00AC4B49" w:rsidRPr="64266271">
        <w:rPr>
          <w:rStyle w:val="normaltextrun"/>
          <w:rFonts w:asciiTheme="minorHAnsi" w:hAnsiTheme="minorHAnsi" w:cstheme="minorBidi"/>
        </w:rPr>
        <w:t>student</w:t>
      </w:r>
      <w:r w:rsidR="00A74EAE" w:rsidRPr="64266271">
        <w:rPr>
          <w:rStyle w:val="normaltextrun"/>
          <w:rFonts w:asciiTheme="minorHAnsi" w:hAnsiTheme="minorHAnsi" w:cstheme="minorBidi"/>
        </w:rPr>
        <w:t>s</w:t>
      </w:r>
      <w:r w:rsidR="00AC4B49" w:rsidRPr="64266271">
        <w:rPr>
          <w:rStyle w:val="normaltextrun"/>
          <w:rFonts w:asciiTheme="minorHAnsi" w:hAnsiTheme="minorHAnsi" w:cstheme="minorBidi"/>
        </w:rPr>
        <w:t xml:space="preserve"> </w:t>
      </w:r>
      <w:r w:rsidR="00A74EAE" w:rsidRPr="64266271">
        <w:rPr>
          <w:rStyle w:val="normaltextrun"/>
          <w:rFonts w:asciiTheme="minorHAnsi" w:hAnsiTheme="minorHAnsi" w:cstheme="minorBidi"/>
        </w:rPr>
        <w:t xml:space="preserve">to </w:t>
      </w:r>
      <w:r w:rsidR="00B5411B" w:rsidRPr="64266271">
        <w:rPr>
          <w:rStyle w:val="normaltextrun"/>
          <w:rFonts w:asciiTheme="minorHAnsi" w:hAnsiTheme="minorHAnsi" w:cstheme="minorBidi"/>
        </w:rPr>
        <w:t>address</w:t>
      </w:r>
      <w:r w:rsidR="00B5411B" w:rsidRPr="00B32978">
        <w:rPr>
          <w:rStyle w:val="normaltextrun"/>
          <w:rFonts w:ascii="Calibri" w:hAnsi="Calibri" w:cs="Calibri"/>
          <w:shd w:val="clear" w:color="auto" w:fill="FFFFFF"/>
        </w:rPr>
        <w:t xml:space="preserve"> some of</w:t>
      </w:r>
      <w:r w:rsidR="00B5411B" w:rsidRPr="64266271">
        <w:rPr>
          <w:rStyle w:val="normaltextrun"/>
          <w:rFonts w:asciiTheme="minorHAnsi" w:hAnsiTheme="minorHAnsi" w:cstheme="minorBidi"/>
        </w:rPr>
        <w:t xml:space="preserve"> our nation’s pressing workforce challenges such as rebuilding our country’s infrastructure, addressing critical supply chain demands, supporting a clean energy workforce, modernizing our cybersecurity response, and responding to care economy issues</w:t>
      </w:r>
      <w:r w:rsidRPr="64266271">
        <w:rPr>
          <w:rStyle w:val="normaltextrun"/>
          <w:rFonts w:asciiTheme="minorHAnsi" w:hAnsiTheme="minorHAnsi" w:cstheme="minorBid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68533D21" w14:textId="72E415B5" w:rsidR="0B616F5F" w:rsidRDefault="0B616F5F" w:rsidP="3E0ACC39">
      <w:pPr>
        <w:rPr>
          <w:rFonts w:ascii="Calibri" w:eastAsia="Calibri" w:hAnsi="Calibri" w:cs="Calibri"/>
          <w:sz w:val="24"/>
          <w:szCs w:val="24"/>
        </w:rPr>
      </w:pPr>
      <w:r w:rsidRPr="15BB518D">
        <w:rPr>
          <w:rStyle w:val="normaltextrun"/>
          <w:sz w:val="24"/>
          <w:szCs w:val="24"/>
        </w:rPr>
        <w:t xml:space="preserve">WHEREAS, </w:t>
      </w:r>
      <w:r w:rsidR="76F349D3" w:rsidRPr="15BB518D">
        <w:rPr>
          <w:rFonts w:eastAsia="Arial"/>
          <w:sz w:val="24"/>
          <w:szCs w:val="24"/>
        </w:rPr>
        <w:t xml:space="preserve">Youth </w:t>
      </w:r>
      <w:r w:rsidRPr="15BB518D">
        <w:rPr>
          <w:rFonts w:eastAsia="Arial"/>
          <w:sz w:val="24"/>
          <w:szCs w:val="24"/>
        </w:rPr>
        <w:t>Apprenticeship programs enable employers to develop and train their future workforce while offering career seek</w:t>
      </w:r>
      <w:r w:rsidR="092C8FD0" w:rsidRPr="15BB518D">
        <w:rPr>
          <w:rFonts w:eastAsia="Arial"/>
          <w:sz w:val="24"/>
          <w:szCs w:val="24"/>
        </w:rPr>
        <w:t xml:space="preserve">ing </w:t>
      </w:r>
      <w:r w:rsidR="4D477B78" w:rsidRPr="15BB518D">
        <w:rPr>
          <w:rFonts w:eastAsia="Arial"/>
          <w:sz w:val="24"/>
          <w:szCs w:val="24"/>
        </w:rPr>
        <w:t>student's</w:t>
      </w:r>
      <w:r w:rsidR="092C8FD0" w:rsidRPr="15BB518D">
        <w:rPr>
          <w:rFonts w:eastAsia="Arial"/>
          <w:sz w:val="24"/>
          <w:szCs w:val="24"/>
        </w:rPr>
        <w:t xml:space="preserve"> affordable </w:t>
      </w:r>
      <w:r w:rsidR="50EE2398" w:rsidRPr="15BB518D">
        <w:rPr>
          <w:rFonts w:eastAsia="Arial"/>
          <w:sz w:val="24"/>
          <w:szCs w:val="24"/>
        </w:rPr>
        <w:t xml:space="preserve">pathways to </w:t>
      </w:r>
      <w:r w:rsidR="6F96F6E8" w:rsidRPr="15BB518D">
        <w:rPr>
          <w:rFonts w:eastAsia="Arial"/>
          <w:sz w:val="24"/>
          <w:szCs w:val="24"/>
        </w:rPr>
        <w:t xml:space="preserve">high </w:t>
      </w:r>
      <w:r w:rsidR="4B375E19" w:rsidRPr="15BB518D">
        <w:rPr>
          <w:rFonts w:ascii="Calibri" w:eastAsia="Calibri" w:hAnsi="Calibri" w:cs="Calibri"/>
          <w:color w:val="000000" w:themeColor="text1"/>
          <w:sz w:val="24"/>
          <w:szCs w:val="24"/>
        </w:rPr>
        <w:t>paying, good</w:t>
      </w:r>
      <w:r w:rsidR="73A3CC47" w:rsidRPr="15BB518D">
        <w:rPr>
          <w:rFonts w:ascii="Calibri" w:eastAsia="Calibri" w:hAnsi="Calibri" w:cs="Calibri"/>
          <w:color w:val="000000" w:themeColor="text1"/>
          <w:sz w:val="24"/>
          <w:szCs w:val="24"/>
        </w:rPr>
        <w:t>, quality jobs and well-paying careers and the ability to advance in those careers; and</w:t>
      </w:r>
    </w:p>
    <w:p w14:paraId="1DDF0136" w14:textId="13728509" w:rsidR="002921FD" w:rsidRPr="004813D4" w:rsidRDefault="002921FD" w:rsidP="0BFA89AB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BFA89AB">
        <w:rPr>
          <w:rStyle w:val="normaltextrun"/>
          <w:rFonts w:asciiTheme="minorHAnsi" w:hAnsiTheme="minorHAnsi" w:cstheme="minorBidi"/>
        </w:rPr>
        <w:t>WHEREAS,</w:t>
      </w:r>
      <w:r w:rsidR="00730777" w:rsidRPr="0BFA89AB">
        <w:rPr>
          <w:rStyle w:val="normaltextrun"/>
          <w:rFonts w:asciiTheme="minorHAnsi" w:hAnsiTheme="minorHAnsi" w:cstheme="minorBidi"/>
        </w:rPr>
        <w:t xml:space="preserve"> </w:t>
      </w:r>
      <w:r w:rsidR="00177237" w:rsidRPr="0BFA89AB">
        <w:rPr>
          <w:rStyle w:val="normaltextrun"/>
          <w:rFonts w:asciiTheme="minorHAnsi" w:hAnsiTheme="minorHAnsi" w:cstheme="minorBidi"/>
        </w:rPr>
        <w:t>[</w:t>
      </w:r>
      <w:r w:rsidR="00177237" w:rsidRPr="0BFA89AB">
        <w:rPr>
          <w:rStyle w:val="normaltextrun"/>
          <w:rFonts w:asciiTheme="minorHAnsi" w:hAnsiTheme="minorHAnsi" w:cstheme="minorBidi"/>
          <w:shd w:val="clear" w:color="auto" w:fill="C0C0C0"/>
        </w:rPr>
        <w:t xml:space="preserve">insert  </w:t>
      </w:r>
      <w:r w:rsidR="00AC4B49" w:rsidRPr="0BFA89AB">
        <w:rPr>
          <w:rStyle w:val="normaltextrun"/>
          <w:rFonts w:asciiTheme="minorHAnsi" w:hAnsiTheme="minorHAnsi" w:cstheme="minorBidi"/>
          <w:shd w:val="clear" w:color="auto" w:fill="C0C0C0"/>
        </w:rPr>
        <w:t xml:space="preserve">institution </w:t>
      </w:r>
      <w:r w:rsidR="00177237" w:rsidRPr="0BFA89AB">
        <w:rPr>
          <w:rStyle w:val="normaltextrun"/>
          <w:rFonts w:asciiTheme="minorHAnsi" w:hAnsiTheme="minorHAnsi" w:cstheme="minorBidi"/>
          <w:shd w:val="clear" w:color="auto" w:fill="C0C0C0"/>
        </w:rPr>
        <w:t>name</w:t>
      </w:r>
      <w:r w:rsidR="00AC4B49" w:rsidRPr="0BFA89AB">
        <w:rPr>
          <w:rStyle w:val="normaltextrun"/>
          <w:rFonts w:asciiTheme="minorHAnsi" w:hAnsiTheme="minorHAnsi" w:cstheme="minorBidi"/>
          <w:shd w:val="clear" w:color="auto" w:fill="C0C0C0"/>
        </w:rPr>
        <w:t>/district</w:t>
      </w:r>
      <w:r w:rsidR="00177237" w:rsidRPr="0BFA89AB">
        <w:rPr>
          <w:rStyle w:val="normaltextrun"/>
          <w:rFonts w:asciiTheme="minorHAnsi" w:hAnsiTheme="minorHAnsi" w:cstheme="minorBidi"/>
        </w:rPr>
        <w:t xml:space="preserve">] recognizes the role of </w:t>
      </w:r>
      <w:r w:rsidR="005E41B8" w:rsidRPr="0BFA89AB">
        <w:rPr>
          <w:rStyle w:val="normaltextrun"/>
          <w:rFonts w:asciiTheme="minorHAnsi" w:hAnsiTheme="minorHAnsi" w:cstheme="minorBidi"/>
        </w:rPr>
        <w:t xml:space="preserve">Youth </w:t>
      </w:r>
      <w:r w:rsidR="00177237" w:rsidRPr="0BFA89AB">
        <w:rPr>
          <w:rStyle w:val="normaltextrun"/>
          <w:rFonts w:asciiTheme="minorHAnsi" w:hAnsiTheme="minorHAnsi" w:cstheme="minorBidi"/>
        </w:rPr>
        <w:t xml:space="preserve">Apprenticeship in </w:t>
      </w:r>
      <w:r w:rsidR="00177237" w:rsidRPr="0BFA89AB">
        <w:rPr>
          <w:rFonts w:asciiTheme="minorHAnsi" w:hAnsiTheme="minorHAnsi" w:cstheme="minorBidi"/>
        </w:rPr>
        <w:t xml:space="preserve">expanding opportunities in our workforce that are inclusive of </w:t>
      </w:r>
      <w:r w:rsidR="50718229" w:rsidRPr="0BFA89AB">
        <w:rPr>
          <w:rFonts w:asciiTheme="minorHAnsi" w:hAnsiTheme="minorHAnsi" w:cstheme="minorBidi"/>
        </w:rPr>
        <w:t>young people</w:t>
      </w:r>
      <w:r w:rsidR="00177237" w:rsidRPr="0BFA89AB">
        <w:rPr>
          <w:rFonts w:asciiTheme="minorHAnsi" w:hAnsiTheme="minorHAnsi" w:cstheme="minorBidi"/>
        </w:rPr>
        <w:t xml:space="preserve"> who have been historically underserved, marginalized, and adversely affected by persistent poverty and inequality, thus providing</w:t>
      </w:r>
      <w:r w:rsidR="00177237" w:rsidRPr="0BFA89AB">
        <w:rPr>
          <w:rStyle w:val="normaltextrun"/>
          <w:rFonts w:asciiTheme="minorHAnsi" w:hAnsiTheme="minorHAnsi" w:cstheme="minorBidi"/>
        </w:rPr>
        <w:t xml:space="preserve"> a path for all qualified individuals, including women, people of color, rural </w:t>
      </w:r>
      <w:r w:rsidR="00A74EAE" w:rsidRPr="0BFA89AB">
        <w:rPr>
          <w:rStyle w:val="normaltextrun"/>
          <w:rFonts w:asciiTheme="minorHAnsi" w:hAnsiTheme="minorHAnsi" w:cstheme="minorBidi"/>
        </w:rPr>
        <w:t xml:space="preserve">and tribal </w:t>
      </w:r>
      <w:r w:rsidR="00177237" w:rsidRPr="0BFA89AB">
        <w:rPr>
          <w:rStyle w:val="normaltextrun"/>
          <w:rFonts w:asciiTheme="minorHAnsi" w:hAnsiTheme="minorHAnsi" w:cstheme="minorBidi"/>
        </w:rPr>
        <w:t xml:space="preserve">communities, justice-involved individuals and individuals with disabilities, to become apprentices and contribute to America’s industries; </w:t>
      </w:r>
      <w:r w:rsidR="0032358F" w:rsidRPr="0BFA89AB">
        <w:rPr>
          <w:rStyle w:val="normaltextrun"/>
          <w:rFonts w:asciiTheme="minorHAnsi" w:hAnsiTheme="minorHAnsi" w:cstheme="minorBidi"/>
        </w:rPr>
        <w:t>and</w:t>
      </w:r>
    </w:p>
    <w:p w14:paraId="1A939225" w14:textId="4FC4E1EF" w:rsidR="35D2E0C9" w:rsidRDefault="35D2E0C9" w:rsidP="35D2E0C9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theme="minorBidi"/>
        </w:rPr>
      </w:pPr>
    </w:p>
    <w:p w14:paraId="61CB1F2B" w14:textId="692CAF3B" w:rsidR="001D2C7A" w:rsidRDefault="34FCEB5D" w:rsidP="103F59F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 w:rsidRPr="103F59F2">
        <w:rPr>
          <w:rStyle w:val="normaltextrun"/>
          <w:rFonts w:asciiTheme="minorHAnsi" w:hAnsiTheme="minorHAnsi" w:cstheme="minorBidi"/>
        </w:rPr>
        <w:t>WHEREAS, [</w:t>
      </w:r>
      <w:r w:rsidRPr="103F59F2">
        <w:rPr>
          <w:rStyle w:val="normaltextrun"/>
          <w:rFonts w:asciiTheme="minorHAnsi" w:hAnsiTheme="minorHAnsi" w:cstheme="minorBidi"/>
          <w:highlight w:val="lightGray"/>
        </w:rPr>
        <w:t>insert institution name/district</w:t>
      </w:r>
      <w:r w:rsidRPr="103F59F2">
        <w:rPr>
          <w:rStyle w:val="normaltextrun"/>
          <w:rFonts w:asciiTheme="minorHAnsi" w:hAnsiTheme="minorHAnsi" w:cstheme="minorBidi"/>
        </w:rPr>
        <w:t>] recognizes the pivotal role educators</w:t>
      </w:r>
      <w:r w:rsidR="61F4AA79" w:rsidRPr="103F59F2">
        <w:rPr>
          <w:rStyle w:val="normaltextrun"/>
          <w:rFonts w:asciiTheme="minorHAnsi" w:hAnsiTheme="minorHAnsi" w:cstheme="minorBidi"/>
        </w:rPr>
        <w:t>, school counselors,</w:t>
      </w:r>
      <w:r w:rsidRPr="103F59F2">
        <w:rPr>
          <w:rStyle w:val="normaltextrun"/>
          <w:rFonts w:asciiTheme="minorHAnsi" w:hAnsiTheme="minorHAnsi" w:cstheme="minorBidi"/>
        </w:rPr>
        <w:t xml:space="preserve"> and educational institutions serve in </w:t>
      </w:r>
      <w:r w:rsidR="36D93BA6" w:rsidRPr="103F59F2">
        <w:rPr>
          <w:rStyle w:val="normaltextrun"/>
          <w:rFonts w:asciiTheme="minorHAnsi" w:hAnsiTheme="minorHAnsi" w:cstheme="minorBidi"/>
        </w:rPr>
        <w:t xml:space="preserve">not only </w:t>
      </w:r>
      <w:r w:rsidRPr="103F59F2">
        <w:rPr>
          <w:rStyle w:val="normaltextrun"/>
          <w:rFonts w:asciiTheme="minorHAnsi" w:hAnsiTheme="minorHAnsi" w:cstheme="minorBidi"/>
        </w:rPr>
        <w:t xml:space="preserve">bringing awareness of </w:t>
      </w:r>
      <w:r w:rsidR="005E41B8" w:rsidRPr="103F59F2">
        <w:rPr>
          <w:rStyle w:val="normaltextrun"/>
          <w:rFonts w:asciiTheme="minorHAnsi" w:hAnsiTheme="minorHAnsi" w:cstheme="minorBidi"/>
        </w:rPr>
        <w:t xml:space="preserve">Youth </w:t>
      </w:r>
      <w:r w:rsidRPr="103F59F2">
        <w:rPr>
          <w:rStyle w:val="normaltextrun"/>
          <w:rFonts w:asciiTheme="minorHAnsi" w:hAnsiTheme="minorHAnsi" w:cstheme="minorBidi"/>
        </w:rPr>
        <w:t>Apprenticeship opportunities to students and parents</w:t>
      </w:r>
      <w:r w:rsidR="19E19B76" w:rsidRPr="103F59F2">
        <w:rPr>
          <w:rStyle w:val="normaltextrun"/>
          <w:rFonts w:asciiTheme="minorHAnsi" w:hAnsiTheme="minorHAnsi" w:cstheme="minorBidi"/>
        </w:rPr>
        <w:t>,</w:t>
      </w:r>
      <w:r w:rsidRPr="103F59F2">
        <w:rPr>
          <w:rStyle w:val="normaltextrun"/>
          <w:rFonts w:asciiTheme="minorHAnsi" w:hAnsiTheme="minorHAnsi" w:cstheme="minorBidi"/>
        </w:rPr>
        <w:t xml:space="preserve"> </w:t>
      </w:r>
      <w:r w:rsidR="04865D9C" w:rsidRPr="103F59F2">
        <w:rPr>
          <w:rStyle w:val="normaltextrun"/>
          <w:rFonts w:asciiTheme="minorHAnsi" w:hAnsiTheme="minorHAnsi" w:cstheme="minorBidi"/>
        </w:rPr>
        <w:t>but also</w:t>
      </w:r>
      <w:r w:rsidRPr="103F59F2">
        <w:rPr>
          <w:rStyle w:val="normaltextrun"/>
          <w:rFonts w:asciiTheme="minorHAnsi" w:hAnsiTheme="minorHAnsi" w:cstheme="minorBidi"/>
        </w:rPr>
        <w:t xml:space="preserve"> serving as training providers</w:t>
      </w:r>
      <w:r w:rsidR="62CE8FCD" w:rsidRPr="103F59F2">
        <w:rPr>
          <w:rStyle w:val="normaltextrun"/>
          <w:rFonts w:asciiTheme="minorHAnsi" w:hAnsiTheme="minorHAnsi" w:cstheme="minorBidi"/>
        </w:rPr>
        <w:t>,</w:t>
      </w:r>
      <w:r w:rsidRPr="103F59F2">
        <w:rPr>
          <w:rStyle w:val="normaltextrun"/>
          <w:rFonts w:asciiTheme="minorHAnsi" w:hAnsiTheme="minorHAnsi" w:cstheme="minorBidi"/>
        </w:rPr>
        <w:t xml:space="preserve"> sponsors</w:t>
      </w:r>
      <w:r w:rsidR="1E55E8B2" w:rsidRPr="103F59F2">
        <w:rPr>
          <w:rStyle w:val="normaltextrun"/>
          <w:rFonts w:asciiTheme="minorHAnsi" w:hAnsiTheme="minorHAnsi" w:cstheme="minorBidi"/>
        </w:rPr>
        <w:t>,</w:t>
      </w:r>
      <w:r w:rsidRPr="103F59F2">
        <w:rPr>
          <w:rStyle w:val="normaltextrun"/>
          <w:rFonts w:asciiTheme="minorHAnsi" w:hAnsiTheme="minorHAnsi" w:cstheme="minorBidi"/>
        </w:rPr>
        <w:t xml:space="preserve"> and intermediaries.</w:t>
      </w:r>
    </w:p>
    <w:p w14:paraId="3ADA9734" w14:textId="77777777" w:rsidR="005E41B8" w:rsidRPr="00025B75" w:rsidRDefault="005E41B8" w:rsidP="00025B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3D8D4D6F" w14:textId="51123021" w:rsidR="00BB5223" w:rsidRDefault="002921FD" w:rsidP="103F59F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103F59F2">
        <w:rPr>
          <w:rStyle w:val="normaltextrun"/>
          <w:rFonts w:asciiTheme="minorHAnsi" w:hAnsiTheme="minorHAnsi" w:cstheme="minorBidi"/>
        </w:rPr>
        <w:t xml:space="preserve">NOW, THEREFORE, I, </w:t>
      </w:r>
      <w:r w:rsidRPr="103F59F2">
        <w:rPr>
          <w:rStyle w:val="normaltextrun"/>
          <w:rFonts w:asciiTheme="minorHAnsi" w:hAnsiTheme="minorHAnsi" w:cstheme="minorBidi"/>
          <w:highlight w:val="lightGray"/>
        </w:rPr>
        <w:t>[</w:t>
      </w:r>
      <w:r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>insert name</w:t>
      </w:r>
      <w:r w:rsidRPr="103F59F2">
        <w:rPr>
          <w:rStyle w:val="normaltextrun"/>
          <w:rFonts w:asciiTheme="minorHAnsi" w:hAnsiTheme="minorHAnsi" w:cstheme="minorBidi"/>
        </w:rPr>
        <w:t>], [</w:t>
      </w:r>
      <w:r w:rsidRPr="103F59F2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</w:t>
      </w:r>
      <w:r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>nsert title</w:t>
      </w:r>
      <w:r w:rsidRPr="103F59F2">
        <w:rPr>
          <w:rStyle w:val="normaltextrun"/>
          <w:rFonts w:asciiTheme="minorHAnsi" w:hAnsiTheme="minorHAnsi" w:cstheme="minorBidi"/>
          <w:highlight w:val="lightGray"/>
        </w:rPr>
        <w:t>]</w:t>
      </w:r>
      <w:r w:rsidRPr="103F59F2">
        <w:rPr>
          <w:rStyle w:val="normaltextrun"/>
          <w:rFonts w:asciiTheme="minorHAnsi" w:hAnsiTheme="minorHAnsi" w:cstheme="minorBidi"/>
        </w:rPr>
        <w:t xml:space="preserve"> of the [</w:t>
      </w:r>
      <w:r w:rsidRPr="103F59F2">
        <w:rPr>
          <w:rStyle w:val="normaltextrun"/>
          <w:rFonts w:asciiTheme="minorHAnsi" w:hAnsiTheme="minorHAnsi" w:cstheme="minorBidi"/>
          <w:highlight w:val="darkGray"/>
          <w:shd w:val="clear" w:color="auto" w:fill="C0C0C0"/>
        </w:rPr>
        <w:t>i</w:t>
      </w:r>
      <w:r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>nsert </w:t>
      </w:r>
      <w:r w:rsidR="00AC4B49"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 xml:space="preserve">institution </w:t>
      </w:r>
      <w:r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>name</w:t>
      </w:r>
      <w:r w:rsidR="00A74EAE"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>/district</w:t>
      </w:r>
      <w:r w:rsidRPr="103F59F2">
        <w:rPr>
          <w:rStyle w:val="normaltextrun"/>
          <w:rFonts w:asciiTheme="minorHAnsi" w:hAnsiTheme="minorHAnsi" w:cstheme="minorBidi"/>
          <w:highlight w:val="lightGray"/>
        </w:rPr>
        <w:t>]</w:t>
      </w:r>
      <w:r w:rsidRPr="103F59F2">
        <w:rPr>
          <w:rStyle w:val="normaltextrun"/>
          <w:rFonts w:asciiTheme="minorHAnsi" w:hAnsiTheme="minorHAnsi" w:cstheme="minorBidi"/>
        </w:rPr>
        <w:t>, call upon [</w:t>
      </w:r>
      <w:r w:rsidR="00AC4B49" w:rsidRPr="103F59F2">
        <w:rPr>
          <w:rStyle w:val="normaltextrun"/>
          <w:rFonts w:asciiTheme="minorHAnsi" w:hAnsiTheme="minorHAnsi" w:cstheme="minorBidi"/>
          <w:highlight w:val="lightGray"/>
        </w:rPr>
        <w:t xml:space="preserve">educators </w:t>
      </w:r>
      <w:r w:rsidR="00266DFA" w:rsidRPr="103F59F2">
        <w:rPr>
          <w:rStyle w:val="normaltextrun"/>
          <w:rFonts w:asciiTheme="minorHAnsi" w:hAnsiTheme="minorHAnsi" w:cstheme="minorBidi"/>
          <w:highlight w:val="lightGray"/>
        </w:rPr>
        <w:t xml:space="preserve">and </w:t>
      </w:r>
      <w:r w:rsidR="00266DFA"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>local</w:t>
      </w:r>
      <w:r w:rsidR="00AC4B49"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 xml:space="preserve"> </w:t>
      </w:r>
      <w:r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>industry partners</w:t>
      </w:r>
      <w:r w:rsidR="00730777" w:rsidRPr="103F59F2">
        <w:rPr>
          <w:rStyle w:val="normaltextrun"/>
          <w:rFonts w:asciiTheme="minorHAnsi" w:hAnsiTheme="minorHAnsi" w:cstheme="minorBidi"/>
          <w:highlight w:val="lightGray"/>
        </w:rPr>
        <w:t>]</w:t>
      </w:r>
      <w:r w:rsidR="00730777" w:rsidRPr="103F59F2">
        <w:rPr>
          <w:rStyle w:val="normaltextrun"/>
          <w:rFonts w:asciiTheme="minorHAnsi" w:hAnsiTheme="minorHAnsi" w:cstheme="minorBidi"/>
        </w:rPr>
        <w:t xml:space="preserve"> to recognize the value of </w:t>
      </w:r>
      <w:r w:rsidR="005E41B8" w:rsidRPr="103F59F2">
        <w:rPr>
          <w:rStyle w:val="normaltextrun"/>
          <w:rFonts w:asciiTheme="minorHAnsi" w:hAnsiTheme="minorHAnsi" w:cstheme="minorBidi"/>
        </w:rPr>
        <w:t xml:space="preserve">Youth </w:t>
      </w:r>
      <w:r w:rsidR="00730777" w:rsidRPr="103F59F2">
        <w:rPr>
          <w:rStyle w:val="normaltextrun"/>
          <w:rFonts w:asciiTheme="minorHAnsi" w:hAnsiTheme="minorHAnsi" w:cstheme="minorBidi"/>
        </w:rPr>
        <w:t>A</w:t>
      </w:r>
      <w:r w:rsidRPr="103F59F2">
        <w:rPr>
          <w:rStyle w:val="normaltextrun"/>
          <w:rFonts w:asciiTheme="minorHAnsi" w:hAnsiTheme="minorHAnsi" w:cstheme="minorBidi"/>
        </w:rPr>
        <w:t>pprenticeship, and to promote industry awareness and expansion during</w:t>
      </w:r>
      <w:r w:rsidR="00F1733F" w:rsidRPr="103F59F2">
        <w:rPr>
          <w:rStyle w:val="normaltextrun"/>
          <w:rFonts w:asciiTheme="minorHAnsi" w:hAnsiTheme="minorHAnsi" w:cstheme="minorBidi"/>
        </w:rPr>
        <w:t xml:space="preserve"> the </w:t>
      </w:r>
      <w:r w:rsidR="005E41B8" w:rsidRPr="103F59F2">
        <w:rPr>
          <w:rStyle w:val="normaltextrun"/>
          <w:rFonts w:asciiTheme="minorHAnsi" w:hAnsiTheme="minorHAnsi" w:cstheme="minorBidi"/>
        </w:rPr>
        <w:t>1</w:t>
      </w:r>
      <w:r w:rsidR="005E41B8" w:rsidRPr="103F59F2">
        <w:rPr>
          <w:rStyle w:val="normaltextrun"/>
          <w:rFonts w:asciiTheme="minorHAnsi" w:hAnsiTheme="minorHAnsi" w:cstheme="minorBidi"/>
          <w:vertAlign w:val="superscript"/>
        </w:rPr>
        <w:t>st</w:t>
      </w:r>
      <w:r w:rsidR="005E41B8" w:rsidRPr="103F59F2">
        <w:rPr>
          <w:rStyle w:val="normaltextrun"/>
          <w:rFonts w:asciiTheme="minorHAnsi" w:hAnsiTheme="minorHAnsi" w:cstheme="minorBidi"/>
        </w:rPr>
        <w:t xml:space="preserve"> annual event</w:t>
      </w:r>
      <w:r w:rsidR="00F1733F" w:rsidRPr="103F59F2">
        <w:rPr>
          <w:rStyle w:val="normaltextrun"/>
          <w:rFonts w:asciiTheme="minorHAnsi" w:hAnsiTheme="minorHAnsi" w:cstheme="minorBidi"/>
        </w:rPr>
        <w:t xml:space="preserve"> of</w:t>
      </w:r>
      <w:r w:rsidR="00700AE4" w:rsidRPr="103F59F2">
        <w:rPr>
          <w:rStyle w:val="normaltextrun"/>
          <w:rFonts w:asciiTheme="minorHAnsi" w:hAnsiTheme="minorHAnsi" w:cstheme="minorBidi"/>
        </w:rPr>
        <w:t xml:space="preserve"> </w:t>
      </w:r>
      <w:r w:rsidR="005E41B8" w:rsidRPr="103F59F2">
        <w:rPr>
          <w:rStyle w:val="normaltextrun"/>
          <w:rFonts w:asciiTheme="minorHAnsi" w:hAnsiTheme="minorHAnsi" w:cstheme="minorBidi"/>
        </w:rPr>
        <w:t xml:space="preserve">Youth </w:t>
      </w:r>
      <w:r w:rsidR="00700AE4" w:rsidRPr="103F59F2">
        <w:rPr>
          <w:rStyle w:val="normaltextrun"/>
          <w:rFonts w:asciiTheme="minorHAnsi" w:hAnsiTheme="minorHAnsi" w:cstheme="minorBidi"/>
        </w:rPr>
        <w:t>Apprenticeship Week</w:t>
      </w:r>
      <w:r w:rsidR="001E5581" w:rsidRPr="103F59F2">
        <w:rPr>
          <w:rStyle w:val="normaltextrun"/>
          <w:rFonts w:asciiTheme="minorHAnsi" w:hAnsiTheme="minorHAnsi" w:cstheme="minorBidi"/>
        </w:rPr>
        <w:t xml:space="preserve">: </w:t>
      </w:r>
      <w:r w:rsidR="005E41B8" w:rsidRPr="103F59F2">
        <w:rPr>
          <w:rStyle w:val="normaltextrun"/>
          <w:rFonts w:asciiTheme="minorHAnsi" w:hAnsiTheme="minorHAnsi" w:cstheme="minorBidi"/>
        </w:rPr>
        <w:t xml:space="preserve">May </w:t>
      </w:r>
      <w:r w:rsidR="7AC48559" w:rsidRPr="103F59F2">
        <w:rPr>
          <w:rStyle w:val="normaltextrun"/>
          <w:rFonts w:asciiTheme="minorHAnsi" w:hAnsiTheme="minorHAnsi" w:cstheme="minorBidi"/>
        </w:rPr>
        <w:t>5</w:t>
      </w:r>
      <w:r w:rsidR="00AC4B49" w:rsidRPr="103F59F2">
        <w:rPr>
          <w:rStyle w:val="normaltextrun"/>
          <w:rFonts w:asciiTheme="minorHAnsi" w:hAnsiTheme="minorHAnsi" w:cstheme="minorBidi"/>
        </w:rPr>
        <w:t xml:space="preserve">, </w:t>
      </w:r>
      <w:r w:rsidR="00A10FE5" w:rsidRPr="103F59F2">
        <w:rPr>
          <w:rStyle w:val="normaltextrun"/>
          <w:rFonts w:asciiTheme="minorHAnsi" w:hAnsiTheme="minorHAnsi" w:cstheme="minorBidi"/>
        </w:rPr>
        <w:t>2024,</w:t>
      </w:r>
      <w:r w:rsidR="005E41B8" w:rsidRPr="103F59F2">
        <w:rPr>
          <w:rStyle w:val="normaltextrun"/>
          <w:rFonts w:asciiTheme="minorHAnsi" w:hAnsiTheme="minorHAnsi" w:cstheme="minorBidi"/>
        </w:rPr>
        <w:t xml:space="preserve"> </w:t>
      </w:r>
      <w:r w:rsidR="001E5581" w:rsidRPr="103F59F2">
        <w:rPr>
          <w:rStyle w:val="normaltextrun"/>
          <w:rFonts w:asciiTheme="minorHAnsi" w:hAnsiTheme="minorHAnsi" w:cstheme="minorBidi"/>
        </w:rPr>
        <w:t xml:space="preserve">through </w:t>
      </w:r>
      <w:r w:rsidR="005E41B8" w:rsidRPr="103F59F2">
        <w:rPr>
          <w:rStyle w:val="normaltextrun"/>
          <w:rFonts w:asciiTheme="minorHAnsi" w:hAnsiTheme="minorHAnsi" w:cstheme="minorBidi"/>
        </w:rPr>
        <w:t>May 1</w:t>
      </w:r>
      <w:r w:rsidR="6F545230" w:rsidRPr="103F59F2">
        <w:rPr>
          <w:rStyle w:val="normaltextrun"/>
          <w:rFonts w:asciiTheme="minorHAnsi" w:hAnsiTheme="minorHAnsi" w:cstheme="minorBidi"/>
        </w:rPr>
        <w:t>1</w:t>
      </w:r>
      <w:r w:rsidR="001E5581" w:rsidRPr="103F59F2">
        <w:rPr>
          <w:rStyle w:val="normaltextrun"/>
          <w:rFonts w:asciiTheme="minorHAnsi" w:hAnsiTheme="minorHAnsi" w:cstheme="minorBidi"/>
        </w:rPr>
        <w:t xml:space="preserve">, </w:t>
      </w:r>
      <w:r w:rsidR="005E41B8" w:rsidRPr="103F59F2">
        <w:rPr>
          <w:rStyle w:val="normaltextrun"/>
          <w:rFonts w:asciiTheme="minorHAnsi" w:hAnsiTheme="minorHAnsi" w:cstheme="minorBidi"/>
        </w:rPr>
        <w:t>2024</w:t>
      </w:r>
      <w:r w:rsidR="001E5581" w:rsidRPr="103F59F2">
        <w:rPr>
          <w:rStyle w:val="normaltextrun"/>
          <w:rFonts w:asciiTheme="minorHAnsi" w:hAnsiTheme="minorHAnsi" w:cstheme="minorBidi"/>
        </w:rPr>
        <w:t xml:space="preserve">. 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  <w:color w:val="2B579A"/>
          <w:shd w:val="clear" w:color="auto" w:fill="E6E6E6"/>
        </w:rPr>
        <w:lastRenderedPageBreak/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2C0FFE48" w:rsidR="002921FD" w:rsidRPr="002921FD" w:rsidRDefault="002921FD" w:rsidP="103F59F2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highlight w:val="lightGray"/>
        </w:rPr>
      </w:pPr>
      <w:r w:rsidRPr="103F59F2">
        <w:rPr>
          <w:rStyle w:val="normaltextrun"/>
          <w:rFonts w:asciiTheme="minorHAnsi" w:hAnsiTheme="minorHAnsi" w:cstheme="minorBidi"/>
        </w:rPr>
        <w:t>[</w:t>
      </w:r>
      <w:r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 xml:space="preserve">Insert Name, Title, </w:t>
      </w:r>
      <w:r w:rsidR="00A74EAE"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>institution</w:t>
      </w:r>
      <w:r w:rsidRPr="103F59F2">
        <w:rPr>
          <w:rStyle w:val="normaltextrun"/>
          <w:rFonts w:asciiTheme="minorHAnsi" w:hAnsiTheme="minorHAnsi" w:cstheme="minorBidi"/>
          <w:highlight w:val="lightGray"/>
        </w:rPr>
        <w:t>]</w:t>
      </w:r>
    </w:p>
    <w:p w14:paraId="2C078E63" w14:textId="5AF064A0" w:rsidR="00264C21" w:rsidRDefault="002921FD" w:rsidP="103F59F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highlight w:val="lightGray"/>
        </w:rPr>
      </w:pPr>
      <w:r w:rsidRPr="103F59F2">
        <w:rPr>
          <w:rStyle w:val="normaltextrun"/>
          <w:rFonts w:asciiTheme="minorHAnsi" w:hAnsiTheme="minorHAnsi" w:cstheme="minorBidi"/>
          <w:highlight w:val="lightGray"/>
        </w:rPr>
        <w:t>[</w:t>
      </w:r>
      <w:r w:rsidRPr="103F59F2">
        <w:rPr>
          <w:rStyle w:val="normaltextrun"/>
          <w:rFonts w:asciiTheme="minorHAnsi" w:hAnsiTheme="minorHAnsi" w:cstheme="minorBidi"/>
          <w:highlight w:val="lightGray"/>
          <w:shd w:val="clear" w:color="auto" w:fill="C0C0C0"/>
        </w:rPr>
        <w:t>Insert Signature and Contact Information</w:t>
      </w:r>
      <w:r w:rsidRPr="103F59F2">
        <w:rPr>
          <w:rStyle w:val="normaltextrun"/>
          <w:rFonts w:asciiTheme="minorHAnsi" w:hAnsiTheme="minorHAnsi" w:cstheme="minorBidi"/>
          <w:highlight w:val="lightGray"/>
        </w:rPr>
        <w:t>]</w:t>
      </w:r>
    </w:p>
    <w:sectPr w:rsidR="00264C2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B7535" w14:textId="77777777" w:rsidR="0017099A" w:rsidRDefault="0017099A" w:rsidP="0071713A">
      <w:pPr>
        <w:spacing w:after="0" w:line="240" w:lineRule="auto"/>
      </w:pPr>
      <w:r>
        <w:separator/>
      </w:r>
    </w:p>
  </w:endnote>
  <w:endnote w:type="continuationSeparator" w:id="0">
    <w:p w14:paraId="18197527" w14:textId="77777777" w:rsidR="0017099A" w:rsidRDefault="0017099A" w:rsidP="0071713A">
      <w:pPr>
        <w:spacing w:after="0" w:line="240" w:lineRule="auto"/>
      </w:pPr>
      <w:r>
        <w:continuationSeparator/>
      </w:r>
    </w:p>
  </w:endnote>
  <w:endnote w:type="continuationNotice" w:id="1">
    <w:p w14:paraId="363AAC96" w14:textId="77777777" w:rsidR="0017099A" w:rsidRDefault="001709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6DB7A" w14:textId="77777777" w:rsidR="0017099A" w:rsidRDefault="0017099A" w:rsidP="0071713A">
      <w:pPr>
        <w:spacing w:after="0" w:line="240" w:lineRule="auto"/>
      </w:pPr>
      <w:r>
        <w:separator/>
      </w:r>
    </w:p>
  </w:footnote>
  <w:footnote w:type="continuationSeparator" w:id="0">
    <w:p w14:paraId="7A0C9E02" w14:textId="77777777" w:rsidR="0017099A" w:rsidRDefault="0017099A" w:rsidP="0071713A">
      <w:pPr>
        <w:spacing w:after="0" w:line="240" w:lineRule="auto"/>
      </w:pPr>
      <w:r>
        <w:continuationSeparator/>
      </w:r>
    </w:p>
  </w:footnote>
  <w:footnote w:type="continuationNotice" w:id="1">
    <w:p w14:paraId="6BB36A9F" w14:textId="77777777" w:rsidR="0017099A" w:rsidRDefault="001709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024D" w14:textId="77777777" w:rsidR="005B7FFB" w:rsidRDefault="005B7FF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045CA"/>
    <w:rsid w:val="00025B75"/>
    <w:rsid w:val="00084CE4"/>
    <w:rsid w:val="0016569D"/>
    <w:rsid w:val="0017099A"/>
    <w:rsid w:val="00177237"/>
    <w:rsid w:val="001D2C7A"/>
    <w:rsid w:val="001E5581"/>
    <w:rsid w:val="002126FC"/>
    <w:rsid w:val="00217932"/>
    <w:rsid w:val="00264C21"/>
    <w:rsid w:val="00266DFA"/>
    <w:rsid w:val="002921FD"/>
    <w:rsid w:val="00293716"/>
    <w:rsid w:val="002E5CE8"/>
    <w:rsid w:val="0032358F"/>
    <w:rsid w:val="00340F0A"/>
    <w:rsid w:val="003650AB"/>
    <w:rsid w:val="00390E2B"/>
    <w:rsid w:val="003A687D"/>
    <w:rsid w:val="003E3A6E"/>
    <w:rsid w:val="003E790D"/>
    <w:rsid w:val="003F05E7"/>
    <w:rsid w:val="00400083"/>
    <w:rsid w:val="00474156"/>
    <w:rsid w:val="004813D4"/>
    <w:rsid w:val="004D713A"/>
    <w:rsid w:val="005062FA"/>
    <w:rsid w:val="0059435D"/>
    <w:rsid w:val="00595464"/>
    <w:rsid w:val="005B1079"/>
    <w:rsid w:val="005B7FFB"/>
    <w:rsid w:val="005D0987"/>
    <w:rsid w:val="005E41B8"/>
    <w:rsid w:val="00602A31"/>
    <w:rsid w:val="0060463A"/>
    <w:rsid w:val="006473EC"/>
    <w:rsid w:val="006575DA"/>
    <w:rsid w:val="00697224"/>
    <w:rsid w:val="006F15DE"/>
    <w:rsid w:val="00700AE4"/>
    <w:rsid w:val="0070167C"/>
    <w:rsid w:val="0070365F"/>
    <w:rsid w:val="007076BA"/>
    <w:rsid w:val="00715057"/>
    <w:rsid w:val="0071713A"/>
    <w:rsid w:val="00730777"/>
    <w:rsid w:val="007850E2"/>
    <w:rsid w:val="007931C4"/>
    <w:rsid w:val="007E5CF4"/>
    <w:rsid w:val="007F0063"/>
    <w:rsid w:val="008122C0"/>
    <w:rsid w:val="00821E59"/>
    <w:rsid w:val="00831BDC"/>
    <w:rsid w:val="008469BF"/>
    <w:rsid w:val="00851FD1"/>
    <w:rsid w:val="0086064E"/>
    <w:rsid w:val="008E51C1"/>
    <w:rsid w:val="008E554B"/>
    <w:rsid w:val="00911770"/>
    <w:rsid w:val="009322EE"/>
    <w:rsid w:val="009351EF"/>
    <w:rsid w:val="00967EB8"/>
    <w:rsid w:val="009D3A02"/>
    <w:rsid w:val="00A10FE5"/>
    <w:rsid w:val="00A72609"/>
    <w:rsid w:val="00A73D6B"/>
    <w:rsid w:val="00A74EAE"/>
    <w:rsid w:val="00A85132"/>
    <w:rsid w:val="00A86C57"/>
    <w:rsid w:val="00A87088"/>
    <w:rsid w:val="00AC4B49"/>
    <w:rsid w:val="00AD41DC"/>
    <w:rsid w:val="00AF0A93"/>
    <w:rsid w:val="00B0366B"/>
    <w:rsid w:val="00B32978"/>
    <w:rsid w:val="00B37717"/>
    <w:rsid w:val="00B5411B"/>
    <w:rsid w:val="00B66DAC"/>
    <w:rsid w:val="00B85755"/>
    <w:rsid w:val="00BB5223"/>
    <w:rsid w:val="00BF2D4F"/>
    <w:rsid w:val="00C12762"/>
    <w:rsid w:val="00CB4524"/>
    <w:rsid w:val="00CB79DB"/>
    <w:rsid w:val="00CE4B6B"/>
    <w:rsid w:val="00D3327E"/>
    <w:rsid w:val="00D55CC7"/>
    <w:rsid w:val="00D72CC4"/>
    <w:rsid w:val="00D76CC1"/>
    <w:rsid w:val="00D920C5"/>
    <w:rsid w:val="00DC5CBB"/>
    <w:rsid w:val="00DE1B04"/>
    <w:rsid w:val="00E103DB"/>
    <w:rsid w:val="00E11B09"/>
    <w:rsid w:val="00E11EA5"/>
    <w:rsid w:val="00E13828"/>
    <w:rsid w:val="00E141F0"/>
    <w:rsid w:val="00E51BBC"/>
    <w:rsid w:val="00EB1BEF"/>
    <w:rsid w:val="00ED31AB"/>
    <w:rsid w:val="00EE194C"/>
    <w:rsid w:val="00F06C8F"/>
    <w:rsid w:val="00F13D27"/>
    <w:rsid w:val="00F1733F"/>
    <w:rsid w:val="00F67803"/>
    <w:rsid w:val="00F74223"/>
    <w:rsid w:val="00FA7BAE"/>
    <w:rsid w:val="00FD46A5"/>
    <w:rsid w:val="03D6847F"/>
    <w:rsid w:val="04865D9C"/>
    <w:rsid w:val="092C8FD0"/>
    <w:rsid w:val="0A28C036"/>
    <w:rsid w:val="0B616F5F"/>
    <w:rsid w:val="0BFA89AB"/>
    <w:rsid w:val="0F6498A8"/>
    <w:rsid w:val="103F59F2"/>
    <w:rsid w:val="1175A3E1"/>
    <w:rsid w:val="15BB518D"/>
    <w:rsid w:val="1656A7C4"/>
    <w:rsid w:val="18544C19"/>
    <w:rsid w:val="185BBAA8"/>
    <w:rsid w:val="190596CB"/>
    <w:rsid w:val="19E19B76"/>
    <w:rsid w:val="1A3E437A"/>
    <w:rsid w:val="1A63D753"/>
    <w:rsid w:val="1A87ADD7"/>
    <w:rsid w:val="1B681F6A"/>
    <w:rsid w:val="1E55E8B2"/>
    <w:rsid w:val="1EB51062"/>
    <w:rsid w:val="25E71D4D"/>
    <w:rsid w:val="2609D34A"/>
    <w:rsid w:val="2941740C"/>
    <w:rsid w:val="2AF14C63"/>
    <w:rsid w:val="32F35B4E"/>
    <w:rsid w:val="34FCEB5D"/>
    <w:rsid w:val="35D2E0C9"/>
    <w:rsid w:val="36D93BA6"/>
    <w:rsid w:val="3E0ACC39"/>
    <w:rsid w:val="3F7A5B37"/>
    <w:rsid w:val="43D2CADD"/>
    <w:rsid w:val="444D2A17"/>
    <w:rsid w:val="49C76693"/>
    <w:rsid w:val="4B375E19"/>
    <w:rsid w:val="4CCF32B6"/>
    <w:rsid w:val="4D2FA4A3"/>
    <w:rsid w:val="4D477B78"/>
    <w:rsid w:val="50718229"/>
    <w:rsid w:val="50EE2398"/>
    <w:rsid w:val="52376093"/>
    <w:rsid w:val="5A49996D"/>
    <w:rsid w:val="5B7AB236"/>
    <w:rsid w:val="5B8E1415"/>
    <w:rsid w:val="61F4AA79"/>
    <w:rsid w:val="62CE8FCD"/>
    <w:rsid w:val="64266271"/>
    <w:rsid w:val="6D5EA94B"/>
    <w:rsid w:val="6F545230"/>
    <w:rsid w:val="6F96F6E8"/>
    <w:rsid w:val="73A3CC47"/>
    <w:rsid w:val="76F349D3"/>
    <w:rsid w:val="79B850F2"/>
    <w:rsid w:val="7AC48559"/>
    <w:rsid w:val="7B6294A4"/>
    <w:rsid w:val="7C73D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ADCC996C-20F7-43CE-913D-AB7C51F60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5" ma:contentTypeDescription="Create a new document." ma:contentTypeScope="" ma:versionID="60499158e6c935eacebd54e74f9efd14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2a9ee7951635319efd7f08d2989511e1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E10FC-BA85-41FB-A945-80E52A17B18B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2.xml><?xml version="1.0" encoding="utf-8"?>
<ds:datastoreItem xmlns:ds="http://schemas.openxmlformats.org/officeDocument/2006/customXml" ds:itemID="{B854E479-64D8-42FF-AD9E-6543A6693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6F49E3-06A6-46D1-AC84-1675BEF09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Aadahl, Jordan M - OASAM OCIO CTR</cp:lastModifiedBy>
  <cp:revision>2</cp:revision>
  <cp:lastPrinted>2019-09-10T23:22:00Z</cp:lastPrinted>
  <dcterms:created xsi:type="dcterms:W3CDTF">2024-01-25T17:55:00Z</dcterms:created>
  <dcterms:modified xsi:type="dcterms:W3CDTF">2024-01-25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